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Heading3"/>
      </w:pPr>
      <w:bookmarkStart w:id="24" w:name="pippen-calibration"/>
      <w:bookmarkEnd w:id="24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5" w:name="prep-cassette-for-run"/>
      <w:bookmarkEnd w:id="25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6" w:name="running-protocol"/>
      <w:bookmarkEnd w:id="26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7" w:name="elution"/>
      <w:bookmarkEnd w:id="27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8" w:name="storage"/>
      <w:bookmarkEnd w:id="28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8f14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0f85e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a5d5f2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